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Actor Internship Position at Teatro Córdoba Vivo, Argentina</w:t>
      </w:r>
    </w:p>
    <w:bookmarkEnd w:id="20"/>
    <w:p>
      <w:pPr>
        <w:pStyle w:val="BodyText"/>
      </w:pPr>
      <w:r>
        <w:t xml:space="preserve">October 26, 2023</w:t>
      </w:r>
    </w:p>
    <w:p>
      <w:pPr>
        <w:pStyle w:val="BodyText"/>
      </w:pPr>
      <w:r>
        <w:t xml:space="preserve">Director of Talent Development</w:t>
      </w:r>
    </w:p>
    <w:p>
      <w:pPr>
        <w:pStyle w:val="BodyText"/>
      </w:pPr>
      <w:r>
        <w:t xml:space="preserve">Teatro Córdoba Vivo</w:t>
      </w:r>
    </w:p>
    <w:p>
      <w:pPr>
        <w:pStyle w:val="BodyText"/>
      </w:pPr>
      <w:r>
        <w:t xml:space="preserve">Calle de las Flores 145</w:t>
      </w:r>
    </w:p>
    <w:p>
      <w:pPr>
        <w:pStyle w:val="BodyText"/>
      </w:pPr>
      <w:r>
        <w:t xml:space="preserve">Córdoba, Argentina, X5000</w:t>
      </w:r>
    </w:p>
    <w:p>
      <w:pPr>
        <w:pStyle w:val="BodyText"/>
      </w:pPr>
      <w:r>
        <w:t xml:space="preserve">Dear Esteemed Members of the Teatro Córdoba Vivo Team,</w:t>
      </w:r>
    </w:p>
    <w:p>
      <w:pPr>
        <w:pStyle w:val="BodyText"/>
      </w:pPr>
      <w:r>
        <w:t xml:space="preserve">With profound enthusiasm and deep respect for Argentina's vibrant theatrical heritage, I am submitting this Internship Application Letter to express my unwavering interest in the Actor Internship position at your esteemed institution in Argentina Córdoba. As a dedicated emerging artist with three years of intensive training and performance experience, I have long dreamed of immersing myself in the authentic cultural heartbeat of Latin American theater through an immersive internship within Córdoba's dynamic artistic community.</w:t>
      </w:r>
    </w:p>
    <w:p>
      <w:pPr>
        <w:pStyle w:val="BodyText"/>
      </w:pPr>
      <w:r>
        <w:t xml:space="preserve">My passion for acting began during my undergraduate studies in Performing Arts at the National University of La Plata, where I consistently pursued opportunities to embody diverse characters across contemporary and classical repertoires. However, it was my semester studying Argentine tango theater techniques during a cultural exchange program that ignited my specific fascination with Córdoba's unique artistic ecosystem. I immersed myself in local workshops at the Centro Cultural de la Ciudad, observing how the city's rich traditions of</w:t>
      </w:r>
      <w:r>
        <w:t xml:space="preserve"> </w:t>
      </w:r>
      <w:r>
        <w:rPr>
          <w:iCs/>
          <w:i/>
        </w:rPr>
        <w:t xml:space="preserve">zamba</w:t>
      </w:r>
      <w:r>
        <w:t xml:space="preserve"> </w:t>
      </w:r>
      <w:r>
        <w:t xml:space="preserve">storytelling and</w:t>
      </w:r>
      <w:r>
        <w:t xml:space="preserve"> </w:t>
      </w:r>
      <w:r>
        <w:rPr>
          <w:iCs/>
          <w:i/>
        </w:rPr>
        <w:t xml:space="preserve">payada</w:t>
      </w:r>
      <w:r>
        <w:t xml:space="preserve"> </w:t>
      </w:r>
      <w:r>
        <w:t xml:space="preserve">improvisation seamlessly integrate into modern dramatic expression—a fusion I now aspire to master under your mentorship.</w:t>
      </w:r>
    </w:p>
    <w:p>
      <w:pPr>
        <w:pStyle w:val="BodyText"/>
      </w:pPr>
      <w:r>
        <w:t xml:space="preserve">This Internship Application Letter represents more than a professional opportunity; it is a lifelong aspiration to contribute my energy and creativity within Argentina's theatrical landscape. Córdoba, with its UNESCO-recognized cultural significance as the "City of the Arts" in Argentina, offers an irreplaceable environment for artistic growth. The city's intimate theaters like the historic</w:t>
      </w:r>
      <w:r>
        <w:t xml:space="preserve"> </w:t>
      </w:r>
      <w:r>
        <w:rPr>
          <w:iCs/>
          <w:i/>
        </w:rPr>
        <w:t xml:space="preserve">Teatro El Círculo</w:t>
      </w:r>
      <w:r>
        <w:t xml:space="preserve"> </w:t>
      </w:r>
      <w:r>
        <w:t xml:space="preserve">and experimental venues such as</w:t>
      </w:r>
      <w:r>
        <w:t xml:space="preserve"> </w:t>
      </w:r>
      <w:r>
        <w:rPr>
          <w:iCs/>
          <w:i/>
        </w:rPr>
        <w:t xml:space="preserve">Casa de las Artes</w:t>
      </w:r>
      <w:r>
        <w:t xml:space="preserve"> </w:t>
      </w:r>
      <w:r>
        <w:t xml:space="preserve">provide perfect incubators for emerging actors to develop their craft while engaging with a community that values both tradition and innovation. I am particularly drawn to Teatro Córdoba Vivo's reputation for nurturing actors through your</w:t>
      </w:r>
      <w:r>
        <w:t xml:space="preserve"> </w:t>
      </w:r>
      <w:r>
        <w:rPr>
          <w:iCs/>
          <w:i/>
        </w:rPr>
        <w:t xml:space="preserve">"Córdoba Actors' Residency Program,"</w:t>
      </w:r>
      <w:r>
        <w:t xml:space="preserve"> </w:t>
      </w:r>
      <w:r>
        <w:t xml:space="preserve">which aligns perfectly with my desire to learn from masters of the Argentine stage.</w:t>
      </w:r>
    </w:p>
    <w:p>
      <w:pPr>
        <w:pStyle w:val="BodyText"/>
      </w:pPr>
      <w:r>
        <w:t xml:space="preserve">In preparation for this potential internship, I have meticulously studied your recent productions. Your 2023 adaptation of "La Casa de los Espíritus" demonstrated extraordinary ensemble cohesion—a quality I aspire to cultivate through immersive collaboration. What resonates most deeply is your commitment to social theater that addresses Córdoba's unique narratives: the tension between rural heritage and urban identity, the legacy of the</w:t>
      </w:r>
      <w:r>
        <w:t xml:space="preserve"> </w:t>
      </w:r>
      <w:r>
        <w:rPr>
          <w:iCs/>
          <w:i/>
        </w:rPr>
        <w:t xml:space="preserve">Guerra del Paraguay</w:t>
      </w:r>
      <w:r>
        <w:t xml:space="preserve">, and contemporary migration stories. As an actor who believes in theater as a mirror to society, I am eager to contribute my skills in physical comedy (honed through clowning workshops with Circo de los Sueños) and dialect work (including native-level Spanish and regional Córdoba accents) to your upcoming projects exploring these themes.</w:t>
      </w:r>
    </w:p>
    <w:p>
      <w:pPr>
        <w:pStyle w:val="BodyText"/>
      </w:pPr>
      <w:r>
        <w:t xml:space="preserve">My theatrical journey has equipped me with versatile technical abilities essential for Argentina Córdoba's collaborative theater environment. I have performed in 12 full-length productions including Shakespearean adaptations at the La Plata Municipal Theater, where I played Hamlet's Ophelia—a role demanding nuanced emotional transitions that mirror the complexity of Argentine identity itself. I am proficient in stage combat (certified by the Society of American Fight Directors), voice projection techniques for Argentina's diverse performance venues, and improvisation rooted in</w:t>
      </w:r>
      <w:r>
        <w:t xml:space="preserve"> </w:t>
      </w:r>
      <w:r>
        <w:rPr>
          <w:iCs/>
          <w:i/>
        </w:rPr>
        <w:t xml:space="preserve">Teatro de la Memoria</w:t>
      </w:r>
      <w:r>
        <w:t xml:space="preserve"> </w:t>
      </w:r>
      <w:r>
        <w:t xml:space="preserve">traditions. Crucially, I possess advanced cultural fluency: my family has roots in Córdoba's wine-growing region of Punilla, and I have spent three months living with a local host family to study Argentine customs—learning not just the language but the unspoken rhythms of daily life in this city.</w:t>
      </w:r>
    </w:p>
    <w:p>
      <w:pPr>
        <w:pStyle w:val="BodyText"/>
      </w:pPr>
      <w:r>
        <w:t xml:space="preserve">The specific value I offer extends beyond performance skills. As an actor deeply invested in community engagement, I have organized free theater workshops for underprivileged youth in my home region of Buenos Aires, demonstrating my ability to bridge artistic practice with social impact—a philosophy central to Teatro Córdoba Vivo's mission. In Córdoba, I would immediately contribute by participating in your</w:t>
      </w:r>
      <w:r>
        <w:t xml:space="preserve"> </w:t>
      </w:r>
      <w:r>
        <w:rPr>
          <w:iCs/>
          <w:i/>
        </w:rPr>
        <w:t xml:space="preserve">Teatro en la Calle</w:t>
      </w:r>
      <w:r>
        <w:t xml:space="preserve"> </w:t>
      </w:r>
      <w:r>
        <w:t xml:space="preserve">program, bringing performances to the city's plazas where stories become communal experiences. I am prepared to learn from local actors' dialects like the distinctive</w:t>
      </w:r>
      <w:r>
        <w:t xml:space="preserve"> </w:t>
      </w:r>
      <w:r>
        <w:rPr>
          <w:iCs/>
          <w:i/>
        </w:rPr>
        <w:t xml:space="preserve">córdobes</w:t>
      </w:r>
      <w:r>
        <w:t xml:space="preserve"> </w:t>
      </w:r>
      <w:r>
        <w:t xml:space="preserve">accent with its characteristic soft 's' sounds and melodic intonation, as well as master the physicality of</w:t>
      </w:r>
      <w:r>
        <w:t xml:space="preserve"> </w:t>
      </w:r>
      <w:r>
        <w:rPr>
          <w:iCs/>
          <w:i/>
        </w:rPr>
        <w:t xml:space="preserve">chacarera</w:t>
      </w:r>
      <w:r>
        <w:t xml:space="preserve"> </w:t>
      </w:r>
      <w:r>
        <w:t xml:space="preserve">dance for future productions.</w:t>
      </w:r>
    </w:p>
    <w:p>
      <w:pPr>
        <w:pStyle w:val="BodyText"/>
      </w:pPr>
      <w:r>
        <w:t xml:space="preserve">I recognize that Argentina's theater industry faces unique challenges: limited institutional funding requiring extraordinary creativity, and the need to preserve regional storytelling in an increasingly globalized world. It is precisely these challenges that excite me, as I believe my adaptability and passion for sustainable artistic practice align with Teatro Córdoba Vivo's resilient spirit. During my research on your company's history, I was inspired by how you transformed the abandoned</w:t>
      </w:r>
      <w:r>
        <w:t xml:space="preserve"> </w:t>
      </w:r>
      <w:r>
        <w:rPr>
          <w:iCs/>
          <w:i/>
        </w:rPr>
        <w:t xml:space="preserve">Cine Lux</w:t>
      </w:r>
      <w:r>
        <w:t xml:space="preserve"> </w:t>
      </w:r>
      <w:r>
        <w:t xml:space="preserve">building into a thriving performance space—a testament to the innovative energy of Córdoba artists that I wish to join.</w:t>
      </w:r>
    </w:p>
    <w:p>
      <w:pPr>
        <w:pStyle w:val="BodyText"/>
      </w:pPr>
      <w:r>
        <w:t xml:space="preserve">This Internship Application Letter is written with profound respect for Argentina's artistic legacy and a specific yearning to become part of Córdoba's theatrical tapestry. I would consider it an honor to learn from your ensemble under the guidance of Maestro Elena Martínez, whose work on contemporary Argentine monodramas has profoundly influenced my artistic approach. The opportunity to develop as an Actor within this cultural context—where every rehearsal room echoes with history and innovation—is a dream I have nurtured since first studying Argentine literature at university.</w:t>
      </w:r>
    </w:p>
    <w:p>
      <w:pPr>
        <w:pStyle w:val="BodyText"/>
      </w:pPr>
      <w:r>
        <w:t xml:space="preserve">As I prepare for this journey, I am actively securing the necessary visa documentation through Argentina's Migraciones agency and have arranged accommodation near your venue at Calle del Teatro, ensuring immediate integration into the city's artistic life. My commitment to this internship extends beyond professional growth; it represents my desire to contribute meaningfully to Córdoba's cultural narrative as a dedicated Actor committed to authentic representation.</w:t>
      </w:r>
    </w:p>
    <w:p>
      <w:pPr>
        <w:pStyle w:val="BodyText"/>
      </w:pPr>
      <w:r>
        <w:t xml:space="preserve">Thank you for considering my application. I have attached my résumé, headshot, and three letters of recommendation from professors who have witnessed my dedication at La Plata University. I would be grateful for the opportunity to discuss how my skills align with your current and upcoming projects in Argentina Córdoba. I look forward to the possibility of contributing to Teatro Córdoba Vivo's legacy as a passionate, culturally attuned Actor during this transformative period for Argentine theater.</w:t>
      </w:r>
    </w:p>
    <w:p>
      <w:pPr>
        <w:pStyle w:val="BodyText"/>
      </w:pPr>
      <w:r>
        <w:t xml:space="preserve">Sincerely,</w:t>
      </w:r>
    </w:p>
    <w:p>
      <w:pPr>
        <w:pStyle w:val="BodyText"/>
      </w:pPr>
      <w:r>
        <w:t xml:space="preserve">Camila Fernández</w:t>
      </w:r>
    </w:p>
    <w:p>
      <w:pPr>
        <w:pStyle w:val="BodyText"/>
      </w:pPr>
      <w:r>
        <w:t xml:space="preserve">Emerging Actor | BFA in Performing Arts, National University of La Plata</w:t>
      </w:r>
    </w:p>
    <w:p>
      <w:pPr>
        <w:pStyle w:val="BodyText"/>
      </w:pPr>
      <w:r>
        <w:t xml:space="preserve">camilaf@unlp.edu.ar | +54 9 351 234-5678 | Buenos Aires, Argentina</w:t>
      </w:r>
    </w:p>
    <w:p>
      <w:pPr>
        <w:pStyle w:val="BodyText"/>
      </w:pPr>
      <w:r>
        <w:t xml:space="preserve">Word Count: 902 words</w:t>
      </w:r>
    </w:p>
    <w:p>
      <w:pPr>
        <w:pStyle w:val="BodyText"/>
      </w:pPr>
      <w:r>
        <w:t xml:space="preserve">This Internship Application Letter embodies my profound commitment to becoming a contributing Actor within Argentina Córdoba's artist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Argentina Córdoba</dc:title>
  <dc:creator/>
  <dc:language>en</dc:language>
  <cp:keywords/>
  <dcterms:created xsi:type="dcterms:W3CDTF">2026-05-29T21:49:16Z</dcterms:created>
  <dcterms:modified xsi:type="dcterms:W3CDTF">2026-05-29T21:49:16Z</dcterms:modified>
</cp:coreProperties>
</file>

<file path=docProps/custom.xml><?xml version="1.0" encoding="utf-8"?>
<Properties xmlns="http://schemas.openxmlformats.org/officeDocument/2006/custom-properties" xmlns:vt="http://schemas.openxmlformats.org/officeDocument/2006/docPropsVTypes"/>
</file>